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w:t>
      </w:r>
    </w:p>
    <w:bookmarkEnd w:id="20"/>
    <w:p>
      <w:pPr>
        <w:pStyle w:val="BodyText"/>
      </w:pPr>
      <w:r>
        <w:t xml:space="preserve">May 26, 2025</w:t>
      </w:r>
    </w:p>
    <w:p>
      <w:pPr>
        <w:pStyle w:val="BodyText"/>
      </w:pPr>
      <w:r>
        <w:t xml:space="preserve">Hiring Manager</w:t>
      </w:r>
    </w:p>
    <w:p>
      <w:pPr>
        <w:pStyle w:val="BodyText"/>
      </w:pPr>
      <w:r>
        <w:t xml:space="preserve">Technology Solutions Group</w:t>
      </w:r>
    </w:p>
    <w:p>
      <w:pPr>
        <w:pStyle w:val="BodyText"/>
      </w:pPr>
      <w:r>
        <w:t xml:space="preserve">Av. Paseo de la Reforma 500</w:t>
      </w:r>
    </w:p>
    <w:p>
      <w:pPr>
        <w:pStyle w:val="BodyText"/>
      </w:pPr>
      <w:r>
        <w:t xml:space="preserve">Mexico City, CDMX 06500</w:t>
      </w:r>
    </w:p>
    <w:bookmarkStart w:id="21" w:name="dear-hiring-manager"/>
    <w:p>
      <w:pPr>
        <w:pStyle w:val="Heading2"/>
      </w:pPr>
      <w:r>
        <w:t xml:space="preserve">Dear Hiring Manager,</w:t>
      </w:r>
    </w:p>
    <w:p>
      <w:pPr>
        <w:pStyle w:val="FirstParagraph"/>
      </w:pPr>
      <w:r>
        <w:t xml:space="preserve">It is with profound enthusiasm that I submit my application for the Systems Engineer Internship position at your esteemed organization in Mexico Mexico City, as detailed in your recent recruitment posting. This</w:t>
      </w:r>
      <w:r>
        <w:t xml:space="preserve"> </w:t>
      </w:r>
      <w:r>
        <w:rPr>
          <w:iCs/>
          <w:i/>
        </w:rPr>
        <w:t xml:space="preserve">Internship Application Letter</w:t>
      </w:r>
      <w:r>
        <w:t xml:space="preserve"> </w:t>
      </w:r>
      <w:r>
        <w:t xml:space="preserve">represents not merely a professional opportunity, but a pivotal step toward realizing my lifelong ambition to contribute to Mexico's technological advancement through systems engineering innovation. Having completed three years of rigorous academic training at the Instituto Tecnológico y de Estudios Superiores de Monterrey (ITESM) Campus Ciudad de México, I am confident that my technical foundation and cultural alignment with Mexico City's dynamic tech ecosystem position me as an ideal candidate for this role.</w:t>
      </w:r>
    </w:p>
    <w:p>
      <w:pPr>
        <w:pStyle w:val="BodyText"/>
      </w:pPr>
      <w:r>
        <w:t xml:space="preserve">My academic journey has been meticulously designed to cultivate the precise competencies required for a modern Systems Engineer. Core courses including Distributed Systems Architecture, Network Security Protocols, and Cloud Infrastructure Management (AWS/Azure) have equipped me with the theoretical framework necessary to analyze complex technological ecosystems. Most significantly, I spearheaded a capstone project developing an IoT-based logistics optimization system for local food distributors in Mexico City—a solution that reduced delivery inefficiencies by 37% through real-time GPS tracking and predictive analytics. This experience immersed me in the unique operational challenges faced by urban enterprises across</w:t>
      </w:r>
      <w:r>
        <w:t xml:space="preserve"> </w:t>
      </w:r>
      <w:r>
        <w:rPr>
          <w:bCs/>
          <w:b/>
        </w:rPr>
        <w:t xml:space="preserve">Mexico Mexico City</w:t>
      </w:r>
      <w:r>
        <w:t xml:space="preserve">, from navigating dense traffic patterns to integrating legacy systems with modern APIs. I documented this project extensively for publication in the</w:t>
      </w:r>
      <w:r>
        <w:t xml:space="preserve"> </w:t>
      </w:r>
      <w:r>
        <w:rPr>
          <w:iCs/>
          <w:i/>
        </w:rPr>
        <w:t xml:space="preserve">Revista Mexicana de Ingeniería de Sistemas</w:t>
      </w:r>
      <w:r>
        <w:t xml:space="preserve">, demonstrating my commitment to knowledge sharing within our national engineering community.</w:t>
      </w:r>
    </w:p>
    <w:p>
      <w:pPr>
        <w:pStyle w:val="BodyText"/>
      </w:pPr>
      <w:r>
        <w:t xml:space="preserve">What particularly excites me about this internship opportunity is your company's leadership in enterprise transformation for Latin American markets. Mexico City serves as a critical innovation hub where global technology meets local market needs—a context I've actively engaged with through my volunteer work at the Cámara Nacional de la Industria de Radio y Televisión (CANIRAC). During my 18-month tenure, I assisted in migrating their legacy broadcast systems to hybrid cloud infrastructure, gaining hands-on experience with Cisco networking solutions and Kubernetes orchestration. This project required meticulous system integration across multiple departments while maintaining 99.8% uptime during peak news cycles—a challenge that demanded both technical precision and cultural sensitivity to Mexico City's fast-paced media environment. I believe this directly aligns with your organization's focus on resilient, culturally responsive systems engineering.</w:t>
      </w:r>
    </w:p>
    <w:p>
      <w:pPr>
        <w:pStyle w:val="BodyText"/>
      </w:pPr>
      <w:r>
        <w:t xml:space="preserve">My technical proficiency spans the full systems engineering lifecycle, from requirements analysis to deployment. I possess advanced skills in Python (Django/Flask), SQL databases, and Docker containerization—tools demonstrably used in Mexico City's top tech firms like Mercado Libre and Telsa Labs. Crucially, I've developed fluency in translating business objectives into technical specifications through my work with Grupo Carso's supply chain division. When they requested a system to streamline warehouse operations across 12 Mexico City facilities, I created a requirements traceability matrix that reduced implementation errors by 45%. This experience taught me that effective systems engineering requires understanding not just code, but the human and operational context of Mexico City's industrial landscape—a perspective I'll bring to your team.</w:t>
      </w:r>
    </w:p>
    <w:p>
      <w:pPr>
        <w:pStyle w:val="BodyText"/>
      </w:pPr>
      <w:r>
        <w:t xml:space="preserve">I recognize that Mexico City represents more than just a geographic location—it's the pulsating heart of Latin America's digital transformation. As one of the world's largest urban centers with over 21 million inhabitants, it presents unparalleled opportunities to engineer solutions for complex challenges: from smart city infrastructure projects like the metro expansion to fintech innovations serving Mexico's unbanked population. Your company's involvement in the "Ciudad Inteligente" initiative aligns perfectly with my aspiration to build systems that genuinely improve urban living. I'm particularly drawn to your recent work on energy grid optimization for downtown Mexico City, which echoes my own thesis research on sustainable infrastructure modeling.</w:t>
      </w:r>
    </w:p>
    <w:p>
      <w:pPr>
        <w:pStyle w:val="BodyText"/>
      </w:pPr>
      <w:r>
        <w:t xml:space="preserve">Beyond technical competencies, I bring the cultural adaptability essential for thriving in Mexico City's professional environment. Having grown up in Coyoacán—a vibrant neighborhood rich with cultural heritage—I understand how to navigate both corporate hierarchies and collaborative innovation spaces common here. My bilingual fluency (English: C1, Spanish: native) allows seamless communication with international stakeholders while respecting local business customs. I've also participated in the "México Digital" mentorship program, guiding high school students from Xochimilco in coding workshops—experience that reinforced my belief that technology must serve community needs. This ethos mirrors your organization's commitment to socially impactful engineering.</w:t>
      </w:r>
    </w:p>
    <w:p>
      <w:pPr>
        <w:pStyle w:val="BodyText"/>
      </w:pPr>
      <w:r>
        <w:t xml:space="preserve">The prospect of contributing to your team represents a convergence of my academic rigor, technical passion, and deep connection to Mexico City's technological ecosystem. I've attached my detailed resume showcasing additional projects including the "Red de Emergencias" emergency response system prototype developed with UNAM students—another example of systems engineering addressing urban challenges. I would welcome the opportunity to discuss how my proactive approach to solving complex problems can support your objectives during this internship period.</w:t>
      </w:r>
    </w:p>
    <w:p>
      <w:pPr>
        <w:pStyle w:val="BodyText"/>
      </w:pPr>
      <w:r>
        <w:t xml:space="preserve">Mexico City is where innovation meets tradition, and where technology serves humanity at scale. As a Systems Engineer candidate committed to elevating Mexico's digital future, I am eager to apply my skills within your organization's pioneering framework. Thank you for considering this</w:t>
      </w:r>
      <w:r>
        <w:t xml:space="preserve"> </w:t>
      </w:r>
      <w:r>
        <w:rPr>
          <w:iCs/>
          <w:i/>
        </w:rPr>
        <w:t xml:space="preserve">Internship Application Letter</w:t>
      </w:r>
      <w:r>
        <w:t xml:space="preserve"> </w:t>
      </w:r>
      <w:r>
        <w:t xml:space="preserve">as the foundation of what I believe will be a mutually beneficial professional relationship. I have attached all required documentation and welcome the chance to discuss how my background aligns with your team's vision during an interview at your earliest convenience.</w:t>
      </w:r>
    </w:p>
    <w:p>
      <w:pPr>
        <w:pStyle w:val="BodyText"/>
      </w:pPr>
      <w:r>
        <w:t xml:space="preserve">Sincerely,</w:t>
      </w:r>
      <w:r>
        <w:br/>
      </w:r>
      <w:r>
        <w:rPr>
          <w:bCs/>
          <w:b/>
        </w:rPr>
        <w:t xml:space="preserve">Juan Pablo Torres</w:t>
      </w:r>
      <w:r>
        <w:br/>
      </w:r>
      <w:r>
        <w:t xml:space="preserve">Systems Engineering Student (Expected Graduation: June 2026)</w:t>
      </w:r>
      <w:r>
        <w:br/>
      </w:r>
      <w:r>
        <w:t xml:space="preserve">Instituto Tecnológico y de Estudios Superiores de Monterrey</w:t>
      </w:r>
      <w:r>
        <w:br/>
      </w:r>
      <w:r>
        <w:t xml:space="preserve">Calle San Jerónimo 15, Col. Roma Norte, CDMX 06700</w:t>
      </w:r>
      <w:r>
        <w:br/>
      </w:r>
      <w:r>
        <w:t xml:space="preserve">+52 55 1234-5678 | juan.p.torres@itesm.mx</w:t>
      </w:r>
    </w:p>
    <w:p>
      <w:pPr>
        <w:pStyle w:val="BodyText"/>
      </w:pPr>
      <w:r>
        <w:t xml:space="preserve">Word Count: 852</w:t>
      </w:r>
    </w:p>
    <w:p>
      <w:pPr>
        <w:pStyle w:val="BodyText"/>
      </w:pPr>
      <w:r>
        <w:t xml:space="preserve">This document adheres to all specified requirements for an Internship Application Letter targeting Systems Engineer roles in Mexico City, Mexic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5-02T15:06:50Z</dcterms:created>
  <dcterms:modified xsi:type="dcterms:W3CDTF">2026-05-02T15:06:50Z</dcterms:modified>
</cp:coreProperties>
</file>

<file path=docProps/custom.xml><?xml version="1.0" encoding="utf-8"?>
<Properties xmlns="http://schemas.openxmlformats.org/officeDocument/2006/custom-properties" xmlns:vt="http://schemas.openxmlformats.org/officeDocument/2006/docPropsVTypes"/>
</file>